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Ярослав Шищ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587018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255497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5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137086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544522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4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198220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8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503842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3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482055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2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845765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5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159031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9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718923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8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104505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073854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Ярослав Шищенко</dc:creator>
  <dc:language>ru-RU</dc:language>
  <cp:keywords/>
  <dcterms:created xsi:type="dcterms:W3CDTF">2025-02-25T10:24:01Z</dcterms:created>
  <dcterms:modified xsi:type="dcterms:W3CDTF">2025-02-25T10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